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19CF0172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F131ED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5ED22" w14:textId="77777777" w:rsidR="007F5DFE" w:rsidRDefault="007F5DFE" w:rsidP="000F2CC4">
      <w:r>
        <w:separator/>
      </w:r>
    </w:p>
  </w:endnote>
  <w:endnote w:type="continuationSeparator" w:id="0">
    <w:p w14:paraId="6D7E4476" w14:textId="77777777" w:rsidR="007F5DFE" w:rsidRDefault="007F5DF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AD880" w14:textId="77777777" w:rsidR="007F5DFE" w:rsidRDefault="007F5DFE" w:rsidP="000F2CC4">
      <w:r>
        <w:separator/>
      </w:r>
    </w:p>
  </w:footnote>
  <w:footnote w:type="continuationSeparator" w:id="0">
    <w:p w14:paraId="6E1C1F19" w14:textId="77777777" w:rsidR="007F5DFE" w:rsidRDefault="007F5DF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sBQD0dgJT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4</TotalTime>
  <Pages>5</Pages>
  <Words>4719</Words>
  <Characters>7599</Characters>
  <Application>Microsoft Office Word</Application>
  <DocSecurity>0</DocSecurity>
  <Lines>330</Lines>
  <Paragraphs>273</Paragraphs>
  <ScaleCrop>false</ScaleCrop>
  <Company/>
  <LinksUpToDate>false</LinksUpToDate>
  <CharactersWithSpaces>1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9</cp:revision>
  <cp:lastPrinted>2024-11-03T03:54:00Z</cp:lastPrinted>
  <dcterms:created xsi:type="dcterms:W3CDTF">2023-03-15T15:20:00Z</dcterms:created>
  <dcterms:modified xsi:type="dcterms:W3CDTF">2025-06-22T0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